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48E0A1" w14:textId="4CD70E27" w:rsidR="00690FA0" w:rsidRPr="007D2D26" w:rsidRDefault="006A7BF5" w:rsidP="004C55BD">
      <w:pPr>
        <w:ind w:left="-1080"/>
        <w:rPr>
          <w:rFonts w:cs="Arial"/>
          <w:b/>
        </w:rPr>
      </w:pPr>
      <w:r>
        <w:rPr>
          <w:rFonts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48E125" wp14:editId="13CEE338">
                <wp:simplePos x="0" y="0"/>
                <wp:positionH relativeFrom="column">
                  <wp:posOffset>35243</wp:posOffset>
                </wp:positionH>
                <wp:positionV relativeFrom="paragraph">
                  <wp:posOffset>-191452</wp:posOffset>
                </wp:positionV>
                <wp:extent cx="2505075" cy="594360"/>
                <wp:effectExtent l="0" t="0" r="952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5075" cy="594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48E12F" w14:textId="477EA22D" w:rsidR="009C1FE8" w:rsidRDefault="009C1FE8" w:rsidP="006A7BF5">
                            <w:pPr>
                              <w:jc w:val="right"/>
                              <w:rPr>
                                <w:rFonts w:cs="Arial"/>
                                <w:b/>
                                <w:color w:val="0070C0"/>
                                <w:sz w:val="40"/>
                              </w:rPr>
                            </w:pPr>
                            <w:r w:rsidRPr="00510C44">
                              <w:rPr>
                                <w:rFonts w:cs="Arial"/>
                                <w:b/>
                                <w:color w:val="0070C0"/>
                                <w:sz w:val="40"/>
                              </w:rPr>
                              <w:t>REFERRAL FORM</w:t>
                            </w:r>
                          </w:p>
                          <w:p w14:paraId="60206BBE" w14:textId="25011DD5" w:rsidR="000D7C50" w:rsidRPr="000D7C50" w:rsidRDefault="000D7C50" w:rsidP="0026755C">
                            <w:pPr>
                              <w:jc w:val="center"/>
                              <w:rPr>
                                <w:rFonts w:cs="Arial"/>
                                <w:color w:val="0070C0"/>
                              </w:rPr>
                            </w:pPr>
                            <w:r w:rsidRPr="000D7C50">
                              <w:rPr>
                                <w:rFonts w:cs="Arial"/>
                                <w:color w:val="0070C0"/>
                              </w:rPr>
                              <w:t>Mental Health Service</w:t>
                            </w:r>
                          </w:p>
                          <w:p w14:paraId="0D48E130" w14:textId="77777777" w:rsidR="009C1FE8" w:rsidRDefault="009C1FE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48E12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.8pt;margin-top:-15.05pt;width:197.25pt;height:4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" fillcolor="white [3201]" stroked="f" strokeweight=".5pt">
                <v:textbox>
                  <w:txbxContent>
                    <w:p w14:paraId="0D48E12F" w14:textId="477EA22D" w:rsidR="009C1FE8" w:rsidRDefault="009C1FE8" w:rsidP="006A7BF5">
                      <w:pPr>
                        <w:jc w:val="right"/>
                        <w:rPr>
                          <w:rFonts w:cs="Arial"/>
                          <w:b/>
                          <w:color w:val="0070C0"/>
                          <w:sz w:val="40"/>
                        </w:rPr>
                      </w:pPr>
                      <w:r w:rsidRPr="00510C44">
                        <w:rPr>
                          <w:rFonts w:cs="Arial"/>
                          <w:b/>
                          <w:color w:val="0070C0"/>
                          <w:sz w:val="40"/>
                        </w:rPr>
                        <w:t>REFERRAL FORM</w:t>
                      </w:r>
                    </w:p>
                    <w:p w14:paraId="60206BBE" w14:textId="25011DD5" w:rsidR="000D7C50" w:rsidRPr="000D7C50" w:rsidRDefault="000D7C50" w:rsidP="0026755C">
                      <w:pPr>
                        <w:jc w:val="center"/>
                        <w:rPr>
                          <w:rFonts w:cs="Arial"/>
                          <w:color w:val="0070C0"/>
                        </w:rPr>
                      </w:pPr>
                      <w:r w:rsidRPr="000D7C50">
                        <w:rPr>
                          <w:rFonts w:cs="Arial"/>
                          <w:color w:val="0070C0"/>
                        </w:rPr>
                        <w:t>Mental Health Service</w:t>
                      </w:r>
                    </w:p>
                    <w:p w14:paraId="0D48E130" w14:textId="77777777" w:rsidR="009C1FE8" w:rsidRDefault="009C1FE8"/>
                  </w:txbxContent>
                </v:textbox>
              </v:shape>
            </w:pict>
          </mc:Fallback>
        </mc:AlternateContent>
      </w:r>
    </w:p>
    <w:p w14:paraId="0D48E0A2" w14:textId="42A1EFD7" w:rsidR="007D2D26" w:rsidRPr="007D2D26" w:rsidRDefault="0026755C" w:rsidP="0026755C">
      <w:pPr>
        <w:ind w:left="7920" w:firstLine="720"/>
        <w:jc w:val="center"/>
        <w:rPr>
          <w:rFonts w:cs="Arial"/>
          <w:b/>
          <w:color w:val="0070C0"/>
        </w:rPr>
      </w:pPr>
      <w:r>
        <w:rPr>
          <w:rFonts w:cs="Arial"/>
          <w:b/>
          <w:noProof/>
          <w:color w:val="0070C0"/>
        </w:rPr>
        <w:drawing>
          <wp:inline distT="0" distB="0" distL="0" distR="0" wp14:anchorId="597ADE80" wp14:editId="4807A995">
            <wp:extent cx="790576" cy="933580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049" cy="93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8E0A3" w14:textId="77777777" w:rsidR="007D2D26" w:rsidRDefault="007D2D26" w:rsidP="00491E83">
      <w:pPr>
        <w:rPr>
          <w:rFonts w:cs="Arial"/>
          <w:b/>
          <w:color w:val="0070C0"/>
        </w:rPr>
      </w:pPr>
    </w:p>
    <w:p w14:paraId="0D48E0A4" w14:textId="77777777" w:rsidR="00491E83" w:rsidRPr="007D2D26" w:rsidRDefault="00491E83" w:rsidP="00491E83">
      <w:pPr>
        <w:rPr>
          <w:rFonts w:cs="Arial"/>
          <w:b/>
          <w:color w:val="0070C0"/>
        </w:rPr>
      </w:pPr>
      <w:r w:rsidRPr="0053314B">
        <w:rPr>
          <w:rFonts w:cs="Arial"/>
          <w:b/>
          <w:color w:val="0070C0"/>
        </w:rPr>
        <w:t>Referrer</w:t>
      </w:r>
    </w:p>
    <w:p w14:paraId="0D48E0A5" w14:textId="77777777" w:rsidR="00CD6743" w:rsidRPr="009C1FE8" w:rsidRDefault="00CD6743" w:rsidP="00491E83">
      <w:pPr>
        <w:jc w:val="both"/>
        <w:rPr>
          <w:rFonts w:cs="Arial"/>
          <w:color w:val="3366FF"/>
          <w:sz w:val="8"/>
        </w:rPr>
      </w:pPr>
    </w:p>
    <w:p w14:paraId="0D48E0A6" w14:textId="77777777" w:rsidR="009C1FE8" w:rsidRPr="0053314B" w:rsidRDefault="009053D9" w:rsidP="009C1FE8">
      <w:pPr>
        <w:rPr>
          <w:rFonts w:cs="Arial"/>
          <w:b/>
          <w:color w:val="0070C0"/>
        </w:rPr>
      </w:pPr>
      <w:r>
        <w:rPr>
          <w:rFonts w:cs="Arial"/>
          <w:b/>
          <w:color w:val="0070C0"/>
        </w:rPr>
        <w:t xml:space="preserve">      </w:t>
      </w:r>
      <w:r w:rsidR="00491E83">
        <w:rPr>
          <w:rFonts w:cs="Arial"/>
          <w:b/>
          <w:color w:val="0070C0"/>
        </w:rPr>
        <w:t xml:space="preserve">              </w:t>
      </w:r>
      <w:r>
        <w:rPr>
          <w:rFonts w:cs="Arial"/>
          <w:b/>
          <w:color w:val="0070C0"/>
        </w:rPr>
        <w:t xml:space="preserve">    </w:t>
      </w:r>
      <w:r w:rsidRPr="009053D9">
        <w:rPr>
          <w:rFonts w:cs="Arial"/>
          <w:sz w:val="16"/>
        </w:rPr>
        <w:t>Name</w:t>
      </w:r>
    </w:p>
    <w:tbl>
      <w:tblPr>
        <w:tblW w:w="109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53"/>
        <w:gridCol w:w="3387"/>
        <w:gridCol w:w="1906"/>
        <w:gridCol w:w="4040"/>
      </w:tblGrid>
      <w:tr w:rsidR="009C1FE8" w:rsidRPr="00425006" w14:paraId="0D48E0AB" w14:textId="77777777" w:rsidTr="0034365E">
        <w:trPr>
          <w:trHeight w:val="441"/>
          <w:jc w:val="center"/>
        </w:trPr>
        <w:tc>
          <w:tcPr>
            <w:tcW w:w="16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D48E0A7" w14:textId="77777777" w:rsidR="009C1FE8" w:rsidRPr="0053314B" w:rsidRDefault="009C1FE8" w:rsidP="00F7592E">
            <w:pPr>
              <w:rPr>
                <w:rFonts w:cs="Arial"/>
              </w:rPr>
            </w:pPr>
            <w:r w:rsidRPr="0053314B">
              <w:rPr>
                <w:rFonts w:cs="Arial"/>
              </w:rPr>
              <w:t>Referred by: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A8" w14:textId="77777777" w:rsidR="009C1FE8" w:rsidRPr="0077140C" w:rsidRDefault="009C1FE8" w:rsidP="003612F0">
            <w:pPr>
              <w:rPr>
                <w:rFonts w:cs="Arial"/>
                <w:color w:val="0070C0"/>
              </w:rPr>
            </w:pPr>
          </w:p>
        </w:tc>
        <w:tc>
          <w:tcPr>
            <w:tcW w:w="190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D48E0A9" w14:textId="77777777" w:rsidR="009C1FE8" w:rsidRPr="0053314B" w:rsidRDefault="009C1FE8" w:rsidP="00F7592E">
            <w:pPr>
              <w:rPr>
                <w:rFonts w:cs="Arial"/>
              </w:rPr>
            </w:pPr>
            <w:r w:rsidRPr="0053314B">
              <w:rPr>
                <w:rFonts w:cs="Arial"/>
              </w:rPr>
              <w:t>Date of referral:</w:t>
            </w: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AA" w14:textId="77777777" w:rsidR="009C1FE8" w:rsidRPr="0077140C" w:rsidRDefault="009C1FE8" w:rsidP="007557DA">
            <w:pPr>
              <w:rPr>
                <w:rFonts w:cs="Arial"/>
                <w:color w:val="0070C0"/>
              </w:rPr>
            </w:pPr>
          </w:p>
        </w:tc>
      </w:tr>
      <w:tr w:rsidR="009C1FE8" w:rsidRPr="007E25A8" w14:paraId="0D48E0B0" w14:textId="77777777" w:rsidTr="0034365E">
        <w:trPr>
          <w:trHeight w:val="70"/>
          <w:jc w:val="center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48E0AC" w14:textId="77777777" w:rsidR="009C1FE8" w:rsidRPr="0053314B" w:rsidRDefault="009C1FE8" w:rsidP="00F7592E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3387" w:type="dxa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0D48E0AD" w14:textId="77777777" w:rsidR="009C1FE8" w:rsidRPr="007E25A8" w:rsidRDefault="009C1FE8" w:rsidP="00F7592E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48E0AE" w14:textId="77777777" w:rsidR="009C1FE8" w:rsidRPr="0053314B" w:rsidRDefault="009C1FE8" w:rsidP="00F7592E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0D48E0AF" w14:textId="77777777" w:rsidR="009C1FE8" w:rsidRPr="007E25A8" w:rsidRDefault="009C1FE8" w:rsidP="00F7592E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  <w:tr w:rsidR="009C1FE8" w:rsidRPr="00425006" w14:paraId="0D48E0B5" w14:textId="77777777" w:rsidTr="0034365E">
        <w:trPr>
          <w:trHeight w:val="441"/>
          <w:jc w:val="center"/>
        </w:trPr>
        <w:tc>
          <w:tcPr>
            <w:tcW w:w="16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48E0B1" w14:textId="77777777" w:rsidR="009C1FE8" w:rsidRPr="0053314B" w:rsidRDefault="009C1FE8" w:rsidP="00F7592E">
            <w:pPr>
              <w:rPr>
                <w:rFonts w:cs="Arial"/>
              </w:rPr>
            </w:pPr>
            <w:r w:rsidRPr="0053314B">
              <w:rPr>
                <w:rFonts w:cs="Arial"/>
              </w:rPr>
              <w:t>Telephone:</w:t>
            </w:r>
          </w:p>
        </w:tc>
        <w:tc>
          <w:tcPr>
            <w:tcW w:w="33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48E0B2" w14:textId="77777777" w:rsidR="009C1FE8" w:rsidRPr="0077140C" w:rsidRDefault="009C1FE8" w:rsidP="0061754E">
            <w:pPr>
              <w:rPr>
                <w:rFonts w:cs="Arial"/>
                <w:color w:val="0070C0"/>
              </w:rPr>
            </w:pPr>
          </w:p>
        </w:tc>
        <w:tc>
          <w:tcPr>
            <w:tcW w:w="190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48E0B3" w14:textId="77777777" w:rsidR="009C1FE8" w:rsidRPr="0053314B" w:rsidRDefault="000044FA" w:rsidP="00F7592E">
            <w:pPr>
              <w:rPr>
                <w:rFonts w:cs="Arial"/>
              </w:rPr>
            </w:pPr>
            <w:r>
              <w:rPr>
                <w:rFonts w:cs="Arial"/>
              </w:rPr>
              <w:t>Email:</w:t>
            </w:r>
          </w:p>
        </w:tc>
        <w:tc>
          <w:tcPr>
            <w:tcW w:w="40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48E0B4" w14:textId="77777777" w:rsidR="009C1FE8" w:rsidRPr="0077140C" w:rsidRDefault="009C1FE8" w:rsidP="003612F0">
            <w:pPr>
              <w:rPr>
                <w:rFonts w:cs="Arial"/>
                <w:color w:val="0070C0"/>
              </w:rPr>
            </w:pPr>
          </w:p>
        </w:tc>
      </w:tr>
      <w:tr w:rsidR="000044FA" w:rsidRPr="006F3208" w14:paraId="0D48E0BA" w14:textId="77777777" w:rsidTr="0034365E">
        <w:trPr>
          <w:trHeight w:val="56"/>
          <w:jc w:val="center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8E0B6" w14:textId="77777777" w:rsidR="000044FA" w:rsidRPr="000044FA" w:rsidRDefault="000044FA" w:rsidP="00356D06">
            <w:pPr>
              <w:jc w:val="both"/>
              <w:rPr>
                <w:rFonts w:cs="Arial"/>
                <w:b/>
                <w:color w:val="0070C0"/>
                <w:sz w:val="10"/>
                <w:szCs w:val="10"/>
              </w:rPr>
            </w:pPr>
          </w:p>
        </w:tc>
        <w:tc>
          <w:tcPr>
            <w:tcW w:w="3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48E0B7" w14:textId="77777777" w:rsidR="000044FA" w:rsidRPr="000044FA" w:rsidRDefault="000044FA" w:rsidP="00356D06">
            <w:pPr>
              <w:jc w:val="both"/>
              <w:rPr>
                <w:rFonts w:cs="Arial"/>
                <w:b/>
                <w:color w:val="0070C0"/>
                <w:sz w:val="10"/>
                <w:szCs w:val="10"/>
              </w:rPr>
            </w:pP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8E0B8" w14:textId="77777777" w:rsidR="000044FA" w:rsidRPr="000044FA" w:rsidRDefault="000044FA" w:rsidP="00356D06">
            <w:pPr>
              <w:jc w:val="both"/>
              <w:rPr>
                <w:rFonts w:cs="Arial"/>
                <w:sz w:val="10"/>
                <w:szCs w:val="10"/>
              </w:rPr>
            </w:pPr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D48E0B9" w14:textId="77777777" w:rsidR="000044FA" w:rsidRPr="000044FA" w:rsidRDefault="000044FA" w:rsidP="00356D06">
            <w:pPr>
              <w:jc w:val="both"/>
              <w:rPr>
                <w:rFonts w:cs="Arial"/>
                <w:b/>
                <w:color w:val="0070C0"/>
                <w:sz w:val="10"/>
                <w:szCs w:val="10"/>
              </w:rPr>
            </w:pPr>
          </w:p>
        </w:tc>
      </w:tr>
      <w:tr w:rsidR="006A7BF5" w:rsidRPr="006F3208" w14:paraId="0D48E0BF" w14:textId="77777777" w:rsidTr="0034365E">
        <w:trPr>
          <w:trHeight w:val="409"/>
          <w:jc w:val="center"/>
        </w:trPr>
        <w:tc>
          <w:tcPr>
            <w:tcW w:w="16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D48E0BB" w14:textId="5968C295" w:rsidR="006A7BF5" w:rsidRDefault="00873880" w:rsidP="006A7BF5">
            <w:pPr>
              <w:jc w:val="both"/>
              <w:rPr>
                <w:rFonts w:cs="Arial"/>
                <w:b/>
                <w:color w:val="0070C0"/>
              </w:rPr>
            </w:pPr>
            <w:r>
              <w:rPr>
                <w:rFonts w:cs="Arial"/>
              </w:rPr>
              <w:t>Organisation</w:t>
            </w:r>
            <w:r w:rsidR="006A7BF5" w:rsidRPr="0053314B">
              <w:rPr>
                <w:rFonts w:cs="Arial"/>
              </w:rPr>
              <w:t>: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8E0BC" w14:textId="77777777" w:rsidR="006A7BF5" w:rsidRDefault="006A7BF5" w:rsidP="006A7BF5">
            <w:pPr>
              <w:jc w:val="both"/>
              <w:rPr>
                <w:rFonts w:cs="Arial"/>
                <w:b/>
                <w:color w:val="0070C0"/>
              </w:rPr>
            </w:pPr>
          </w:p>
        </w:tc>
        <w:tc>
          <w:tcPr>
            <w:tcW w:w="190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48E0BD" w14:textId="77777777" w:rsidR="006A7BF5" w:rsidRPr="0053314B" w:rsidRDefault="006A7BF5" w:rsidP="006A7BF5">
            <w:pPr>
              <w:rPr>
                <w:rFonts w:cs="Arial"/>
              </w:rPr>
            </w:pPr>
            <w:r>
              <w:rPr>
                <w:rFonts w:cs="Arial"/>
              </w:rPr>
              <w:t>Relationship:</w:t>
            </w:r>
          </w:p>
        </w:tc>
        <w:tc>
          <w:tcPr>
            <w:tcW w:w="40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48E0BE" w14:textId="77777777" w:rsidR="006A7BF5" w:rsidRPr="0077140C" w:rsidRDefault="006A7BF5" w:rsidP="006A7BF5">
            <w:pPr>
              <w:rPr>
                <w:rFonts w:cs="Arial"/>
                <w:color w:val="0070C0"/>
              </w:rPr>
            </w:pPr>
          </w:p>
        </w:tc>
      </w:tr>
      <w:tr w:rsidR="006A7BF5" w:rsidRPr="006F3208" w14:paraId="0D48E0C4" w14:textId="77777777" w:rsidTr="0034365E">
        <w:trPr>
          <w:trHeight w:val="224"/>
          <w:jc w:val="center"/>
        </w:trPr>
        <w:tc>
          <w:tcPr>
            <w:tcW w:w="1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8E0C0" w14:textId="77777777" w:rsidR="006A7BF5" w:rsidRPr="00DD4A4D" w:rsidRDefault="006A7BF5" w:rsidP="006A7BF5">
            <w:pPr>
              <w:jc w:val="both"/>
              <w:rPr>
                <w:rFonts w:cs="Arial"/>
                <w:b/>
                <w:color w:val="0070C0"/>
                <w:sz w:val="16"/>
              </w:rPr>
            </w:pPr>
          </w:p>
        </w:tc>
        <w:tc>
          <w:tcPr>
            <w:tcW w:w="33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D48E0C1" w14:textId="77777777" w:rsidR="006A7BF5" w:rsidRDefault="006A7BF5" w:rsidP="006A7BF5">
            <w:pPr>
              <w:jc w:val="both"/>
              <w:rPr>
                <w:rFonts w:cs="Arial"/>
                <w:b/>
                <w:color w:val="0070C0"/>
              </w:rPr>
            </w:pP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8E0C2" w14:textId="77777777" w:rsidR="006A7BF5" w:rsidRDefault="006A7BF5" w:rsidP="006A7BF5">
            <w:pPr>
              <w:jc w:val="both"/>
              <w:rPr>
                <w:rFonts w:cs="Arial"/>
                <w:b/>
                <w:color w:val="0070C0"/>
              </w:rPr>
            </w:pPr>
          </w:p>
        </w:tc>
        <w:tc>
          <w:tcPr>
            <w:tcW w:w="4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8E0C3" w14:textId="77777777" w:rsidR="006A7BF5" w:rsidRDefault="006A7BF5" w:rsidP="006A7BF5">
            <w:pPr>
              <w:jc w:val="both"/>
              <w:rPr>
                <w:rFonts w:cs="Arial"/>
                <w:b/>
                <w:color w:val="0070C0"/>
              </w:rPr>
            </w:pPr>
          </w:p>
        </w:tc>
      </w:tr>
    </w:tbl>
    <w:p w14:paraId="0D48E0C5" w14:textId="77777777" w:rsidR="007D2D26" w:rsidRDefault="008D24F7" w:rsidP="00CD6743">
      <w:pPr>
        <w:jc w:val="both"/>
        <w:rPr>
          <w:rFonts w:cs="Arial"/>
          <w:b/>
          <w:color w:val="0070C0"/>
        </w:rPr>
      </w:pPr>
      <w:r>
        <w:rPr>
          <w:rFonts w:cs="Arial"/>
          <w:b/>
          <w:color w:val="0070C0"/>
        </w:rPr>
        <w:t>Service User</w:t>
      </w:r>
      <w:r w:rsidR="006F3208" w:rsidRPr="0053314B">
        <w:rPr>
          <w:rFonts w:cs="Arial"/>
          <w:b/>
          <w:color w:val="0070C0"/>
        </w:rPr>
        <w:t xml:space="preserve"> Details</w:t>
      </w:r>
    </w:p>
    <w:p w14:paraId="0D48E0C6" w14:textId="77777777" w:rsidR="008D24F7" w:rsidRPr="008D24F7" w:rsidRDefault="008D24F7" w:rsidP="00CD6743">
      <w:pPr>
        <w:jc w:val="both"/>
        <w:rPr>
          <w:rFonts w:cs="Arial"/>
          <w:b/>
          <w:color w:val="0070C0"/>
          <w:sz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7"/>
        <w:gridCol w:w="4145"/>
        <w:gridCol w:w="1544"/>
        <w:gridCol w:w="3449"/>
      </w:tblGrid>
      <w:tr w:rsidR="005D0D8A" w14:paraId="0D48E0CB" w14:textId="77777777" w:rsidTr="00183345">
        <w:trPr>
          <w:trHeight w:val="422"/>
        </w:trPr>
        <w:tc>
          <w:tcPr>
            <w:tcW w:w="166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8E0C7" w14:textId="77777777" w:rsidR="004A7B2E" w:rsidRPr="0053314B" w:rsidRDefault="004A7B2E" w:rsidP="009E084A">
            <w:pPr>
              <w:rPr>
                <w:rFonts w:cs="Arial"/>
                <w:b/>
              </w:rPr>
            </w:pPr>
            <w:r w:rsidRPr="0053314B">
              <w:rPr>
                <w:rFonts w:cs="Arial"/>
              </w:rPr>
              <w:t>Name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C8" w14:textId="77777777" w:rsidR="004A7B2E" w:rsidRPr="00DD4D98" w:rsidRDefault="004A7B2E" w:rsidP="007557DA"/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C9" w14:textId="77777777" w:rsidR="004A7B2E" w:rsidRPr="004A7B2E" w:rsidRDefault="004A7B2E" w:rsidP="00183345">
            <w:pPr>
              <w:jc w:val="center"/>
              <w:rPr>
                <w:rFonts w:cs="Arial"/>
              </w:rPr>
            </w:pPr>
            <w:r w:rsidRPr="0053314B">
              <w:rPr>
                <w:rFonts w:cs="Arial"/>
              </w:rPr>
              <w:t>D.O.B</w:t>
            </w:r>
            <w:r w:rsidR="006F3208" w:rsidRPr="007E25A8">
              <w:rPr>
                <w:rFonts w:cs="Arial"/>
                <w:color w:val="0070C0"/>
              </w:rPr>
              <w:t>: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CA" w14:textId="77777777" w:rsidR="004A7B2E" w:rsidRPr="0077140C" w:rsidRDefault="004A7B2E" w:rsidP="009E084A">
            <w:pPr>
              <w:rPr>
                <w:rFonts w:cs="Arial"/>
                <w:color w:val="0070C0"/>
              </w:rPr>
            </w:pPr>
          </w:p>
        </w:tc>
      </w:tr>
      <w:tr w:rsidR="007E25A8" w14:paraId="0D48E0CE" w14:textId="77777777" w:rsidTr="00183345">
        <w:trPr>
          <w:trHeight w:val="70"/>
        </w:trPr>
        <w:tc>
          <w:tcPr>
            <w:tcW w:w="1668" w:type="dxa"/>
            <w:shd w:val="clear" w:color="auto" w:fill="auto"/>
            <w:vAlign w:val="center"/>
          </w:tcPr>
          <w:p w14:paraId="0D48E0CC" w14:textId="77777777" w:rsidR="007E25A8" w:rsidRPr="0053314B" w:rsidRDefault="007E25A8" w:rsidP="009E084A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9348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48E0CD" w14:textId="77777777" w:rsidR="007E25A8" w:rsidRPr="007E25A8" w:rsidRDefault="007E25A8" w:rsidP="00DD4D98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  <w:tr w:rsidR="004A7B2E" w14:paraId="0D48E0D1" w14:textId="77777777" w:rsidTr="00183345">
        <w:trPr>
          <w:trHeight w:val="444"/>
        </w:trPr>
        <w:tc>
          <w:tcPr>
            <w:tcW w:w="166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8E0CF" w14:textId="77777777" w:rsidR="004A7B2E" w:rsidRPr="0053314B" w:rsidRDefault="004A7B2E" w:rsidP="009E084A">
            <w:pPr>
              <w:rPr>
                <w:rFonts w:cs="Arial"/>
              </w:rPr>
            </w:pPr>
            <w:r w:rsidRPr="0053314B">
              <w:rPr>
                <w:rFonts w:cs="Arial"/>
              </w:rPr>
              <w:t>Address:</w:t>
            </w:r>
          </w:p>
        </w:tc>
        <w:tc>
          <w:tcPr>
            <w:tcW w:w="9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D0" w14:textId="77777777" w:rsidR="004A7B2E" w:rsidRPr="0077140C" w:rsidRDefault="004A7B2E" w:rsidP="00DD4D98">
            <w:pPr>
              <w:rPr>
                <w:rFonts w:cs="Arial"/>
                <w:color w:val="0070C0"/>
              </w:rPr>
            </w:pPr>
          </w:p>
        </w:tc>
      </w:tr>
      <w:tr w:rsidR="007E25A8" w14:paraId="0D48E0D4" w14:textId="77777777" w:rsidTr="00183345">
        <w:trPr>
          <w:trHeight w:val="70"/>
        </w:trPr>
        <w:tc>
          <w:tcPr>
            <w:tcW w:w="1668" w:type="dxa"/>
            <w:shd w:val="clear" w:color="auto" w:fill="auto"/>
            <w:vAlign w:val="center"/>
          </w:tcPr>
          <w:p w14:paraId="0D48E0D2" w14:textId="77777777" w:rsidR="007E25A8" w:rsidRPr="0053314B" w:rsidRDefault="007E25A8" w:rsidP="009E084A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934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48E0D3" w14:textId="77777777" w:rsidR="007E25A8" w:rsidRPr="007E25A8" w:rsidRDefault="007E25A8" w:rsidP="00DD4D98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  <w:tr w:rsidR="004A7B2E" w14:paraId="0D48E0D7" w14:textId="77777777" w:rsidTr="00183345">
        <w:trPr>
          <w:trHeight w:val="422"/>
        </w:trPr>
        <w:tc>
          <w:tcPr>
            <w:tcW w:w="166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8E0D5" w14:textId="77777777" w:rsidR="004A7B2E" w:rsidRPr="0053314B" w:rsidRDefault="004A7B2E" w:rsidP="009E084A">
            <w:pPr>
              <w:rPr>
                <w:rFonts w:cs="Arial"/>
              </w:rPr>
            </w:pPr>
            <w:r w:rsidRPr="0053314B">
              <w:rPr>
                <w:rFonts w:cs="Arial"/>
              </w:rPr>
              <w:t>Postcode:</w:t>
            </w:r>
          </w:p>
        </w:tc>
        <w:tc>
          <w:tcPr>
            <w:tcW w:w="9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D6" w14:textId="77777777" w:rsidR="004A7B2E" w:rsidRPr="0077140C" w:rsidRDefault="004A7B2E" w:rsidP="00DD4D98">
            <w:pPr>
              <w:rPr>
                <w:rFonts w:cs="Arial"/>
                <w:color w:val="0070C0"/>
              </w:rPr>
            </w:pPr>
          </w:p>
        </w:tc>
      </w:tr>
      <w:tr w:rsidR="007E25A8" w14:paraId="0D48E0DC" w14:textId="77777777" w:rsidTr="00183345">
        <w:trPr>
          <w:trHeight w:val="70"/>
        </w:trPr>
        <w:tc>
          <w:tcPr>
            <w:tcW w:w="1668" w:type="dxa"/>
            <w:shd w:val="clear" w:color="auto" w:fill="auto"/>
            <w:vAlign w:val="center"/>
          </w:tcPr>
          <w:p w14:paraId="0D48E0D8" w14:textId="77777777" w:rsidR="007E25A8" w:rsidRPr="0053314B" w:rsidRDefault="007E25A8" w:rsidP="00737EEC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48E0D9" w14:textId="77777777" w:rsidR="007E25A8" w:rsidRPr="007E25A8" w:rsidRDefault="007E25A8" w:rsidP="00DD4D98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48E0DA" w14:textId="77777777" w:rsidR="007E25A8" w:rsidRPr="007E25A8" w:rsidRDefault="007E25A8" w:rsidP="00BC7938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35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48E0DB" w14:textId="77777777" w:rsidR="007E25A8" w:rsidRPr="007E25A8" w:rsidRDefault="007E25A8" w:rsidP="009E084A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  <w:tr w:rsidR="005D0D8A" w14:paraId="0D48E0E1" w14:textId="77777777" w:rsidTr="00183345">
        <w:trPr>
          <w:trHeight w:val="542"/>
        </w:trPr>
        <w:tc>
          <w:tcPr>
            <w:tcW w:w="166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8E0DD" w14:textId="77777777" w:rsidR="004A7B2E" w:rsidRPr="0053314B" w:rsidRDefault="005D0D8A" w:rsidP="00737EEC">
            <w:pPr>
              <w:rPr>
                <w:rFonts w:cs="Arial"/>
              </w:rPr>
            </w:pPr>
            <w:r w:rsidRPr="0053314B">
              <w:rPr>
                <w:rFonts w:cs="Arial"/>
              </w:rPr>
              <w:t xml:space="preserve">Tel </w:t>
            </w:r>
            <w:r w:rsidR="006F3208" w:rsidRPr="0053314B">
              <w:rPr>
                <w:rFonts w:cs="Arial"/>
              </w:rPr>
              <w:t>Landline: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DE" w14:textId="77777777" w:rsidR="004A7B2E" w:rsidRPr="0077140C" w:rsidRDefault="004A7B2E" w:rsidP="007557DA">
            <w:pPr>
              <w:rPr>
                <w:rFonts w:cs="Arial"/>
                <w:color w:val="0070C0"/>
              </w:rPr>
            </w:pP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DF" w14:textId="77777777" w:rsidR="004A7B2E" w:rsidRDefault="005D0D8A" w:rsidP="00183345">
            <w:pPr>
              <w:jc w:val="center"/>
              <w:rPr>
                <w:rFonts w:cs="Arial"/>
              </w:rPr>
            </w:pPr>
            <w:r w:rsidRPr="0053314B">
              <w:rPr>
                <w:rFonts w:cs="Arial"/>
              </w:rPr>
              <w:t>Tel</w:t>
            </w:r>
            <w:r w:rsidR="00BC7938" w:rsidRPr="0053314B">
              <w:rPr>
                <w:rFonts w:cs="Arial"/>
              </w:rPr>
              <w:t xml:space="preserve"> </w:t>
            </w:r>
            <w:r w:rsidR="004A7B2E" w:rsidRPr="0053314B">
              <w:rPr>
                <w:rFonts w:cs="Arial"/>
              </w:rPr>
              <w:t>Mobile</w:t>
            </w:r>
            <w:r w:rsidR="006F3208" w:rsidRPr="0053314B">
              <w:rPr>
                <w:rFonts w:cs="Arial"/>
              </w:rPr>
              <w:t>:</w:t>
            </w:r>
          </w:p>
        </w:tc>
        <w:tc>
          <w:tcPr>
            <w:tcW w:w="3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E0E0" w14:textId="77777777" w:rsidR="004A7B2E" w:rsidRPr="0077140C" w:rsidRDefault="004A7B2E" w:rsidP="007557DA">
            <w:pPr>
              <w:rPr>
                <w:rFonts w:cs="Arial"/>
                <w:color w:val="0070C0"/>
              </w:rPr>
            </w:pPr>
          </w:p>
        </w:tc>
      </w:tr>
    </w:tbl>
    <w:p w14:paraId="0D48E0E2" w14:textId="77777777" w:rsidR="006F3208" w:rsidRDefault="006F3208" w:rsidP="009045BB">
      <w:pPr>
        <w:jc w:val="both"/>
        <w:rPr>
          <w:rFonts w:cs="Arial"/>
          <w:b/>
          <w:color w:val="0070C0"/>
        </w:rPr>
      </w:pPr>
    </w:p>
    <w:p w14:paraId="0D48E0E3" w14:textId="663B0849" w:rsidR="006F3208" w:rsidRDefault="006F3208" w:rsidP="009C1FE8">
      <w:pPr>
        <w:spacing w:line="360" w:lineRule="auto"/>
        <w:rPr>
          <w:rFonts w:cs="Arial"/>
          <w:b/>
          <w:color w:val="0070C0"/>
        </w:rPr>
      </w:pPr>
      <w:r w:rsidRPr="0053314B">
        <w:rPr>
          <w:rFonts w:cs="Arial"/>
          <w:b/>
          <w:color w:val="0070C0"/>
        </w:rPr>
        <w:t>Diagnosis</w:t>
      </w:r>
      <w:r w:rsidR="009B0056">
        <w:rPr>
          <w:rFonts w:cs="Arial"/>
          <w:b/>
          <w:color w:val="0070C0"/>
        </w:rPr>
        <w:t xml:space="preserve"> </w:t>
      </w:r>
      <w:r w:rsidRPr="0053314B">
        <w:rPr>
          <w:rFonts w:cs="Arial"/>
          <w:b/>
          <w:color w:val="0070C0"/>
        </w:rPr>
        <w:t>/</w:t>
      </w:r>
      <w:r w:rsidR="009B0056">
        <w:rPr>
          <w:rFonts w:cs="Arial"/>
          <w:b/>
          <w:color w:val="0070C0"/>
        </w:rPr>
        <w:t xml:space="preserve"> </w:t>
      </w:r>
      <w:r w:rsidR="004227DC">
        <w:rPr>
          <w:rFonts w:cs="Arial"/>
          <w:b/>
          <w:color w:val="0070C0"/>
        </w:rPr>
        <w:t xml:space="preserve">Mental </w:t>
      </w:r>
      <w:r w:rsidRPr="0053314B">
        <w:rPr>
          <w:rFonts w:cs="Arial"/>
          <w:b/>
          <w:color w:val="0070C0"/>
        </w:rPr>
        <w:t>Health</w:t>
      </w:r>
      <w:r w:rsidR="009B0056">
        <w:rPr>
          <w:rFonts w:cs="Arial"/>
          <w:b/>
          <w:color w:val="0070C0"/>
        </w:rPr>
        <w:t xml:space="preserve"> </w:t>
      </w:r>
      <w:r w:rsidR="00047F33">
        <w:rPr>
          <w:rFonts w:cs="Arial"/>
          <w:b/>
          <w:color w:val="0070C0"/>
        </w:rPr>
        <w:t>/</w:t>
      </w:r>
      <w:r w:rsidR="009B0056">
        <w:rPr>
          <w:rFonts w:cs="Arial"/>
          <w:b/>
          <w:color w:val="0070C0"/>
        </w:rPr>
        <w:t xml:space="preserve"> </w:t>
      </w:r>
      <w:r w:rsidR="00047F33">
        <w:rPr>
          <w:rFonts w:cs="Arial"/>
          <w:b/>
          <w:color w:val="0070C0"/>
        </w:rPr>
        <w:t>Physical</w:t>
      </w:r>
      <w:r w:rsidR="000734BF">
        <w:rPr>
          <w:rFonts w:cs="Arial"/>
          <w:b/>
          <w:color w:val="0070C0"/>
        </w:rPr>
        <w:t xml:space="preserve"> conditions</w:t>
      </w:r>
    </w:p>
    <w:p w14:paraId="0D48E0E4" w14:textId="59301B87" w:rsidR="009053D9" w:rsidRPr="009053D9" w:rsidRDefault="009053D9" w:rsidP="009C1FE8">
      <w:pPr>
        <w:spacing w:line="360" w:lineRule="auto"/>
        <w:rPr>
          <w:rFonts w:cs="Arial"/>
          <w:sz w:val="18"/>
        </w:rPr>
      </w:pPr>
      <w:r w:rsidRPr="009053D9">
        <w:rPr>
          <w:rFonts w:cs="Arial"/>
          <w:sz w:val="18"/>
        </w:rPr>
        <w:t>(Please provide as much information as possible.  Includ</w:t>
      </w:r>
      <w:r w:rsidR="00093F08">
        <w:rPr>
          <w:rFonts w:cs="Arial"/>
          <w:sz w:val="18"/>
        </w:rPr>
        <w:t>ing</w:t>
      </w:r>
      <w:r w:rsidRPr="009053D9">
        <w:rPr>
          <w:rFonts w:cs="Arial"/>
          <w:sz w:val="18"/>
        </w:rPr>
        <w:t xml:space="preserve"> any support in place, </w:t>
      </w:r>
      <w:r w:rsidR="008D24F7">
        <w:rPr>
          <w:rFonts w:cs="Arial"/>
          <w:sz w:val="18"/>
        </w:rPr>
        <w:t xml:space="preserve">restrictions, </w:t>
      </w:r>
      <w:r w:rsidR="0040127A">
        <w:rPr>
          <w:rFonts w:cs="Arial"/>
          <w:sz w:val="18"/>
        </w:rPr>
        <w:t xml:space="preserve">ADL skills, </w:t>
      </w:r>
      <w:r w:rsidR="00093F08">
        <w:rPr>
          <w:rFonts w:cs="Arial"/>
          <w:sz w:val="18"/>
        </w:rPr>
        <w:t>medication,</w:t>
      </w:r>
      <w:r w:rsidR="008D24F7">
        <w:rPr>
          <w:rFonts w:cs="Arial"/>
          <w:sz w:val="18"/>
        </w:rPr>
        <w:t xml:space="preserve"> and CPA Level</w:t>
      </w:r>
      <w:r w:rsidR="008D24F7" w:rsidRPr="009053D9">
        <w:rPr>
          <w:rFonts w:cs="Arial"/>
          <w:sz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7D2D26" w:rsidRPr="00425006" w14:paraId="0D48E0EA" w14:textId="77777777" w:rsidTr="00415492">
        <w:trPr>
          <w:trHeight w:val="405"/>
        </w:trPr>
        <w:tc>
          <w:tcPr>
            <w:tcW w:w="11016" w:type="dxa"/>
            <w:shd w:val="clear" w:color="auto" w:fill="auto"/>
          </w:tcPr>
          <w:p w14:paraId="0D48E0E5" w14:textId="77777777" w:rsidR="00047F33" w:rsidRDefault="00047F33" w:rsidP="007557DA">
            <w:pPr>
              <w:rPr>
                <w:rFonts w:cs="Arial"/>
              </w:rPr>
            </w:pPr>
          </w:p>
          <w:p w14:paraId="0D48E0E6" w14:textId="77777777" w:rsidR="0034365E" w:rsidRDefault="0034365E" w:rsidP="007557DA">
            <w:pPr>
              <w:rPr>
                <w:rFonts w:cs="Arial"/>
              </w:rPr>
            </w:pPr>
          </w:p>
          <w:p w14:paraId="0D48E0E7" w14:textId="77777777" w:rsidR="00047F33" w:rsidRDefault="00047F33" w:rsidP="007557DA">
            <w:pPr>
              <w:rPr>
                <w:rFonts w:cs="Arial"/>
              </w:rPr>
            </w:pPr>
          </w:p>
          <w:p w14:paraId="0D48E0E8" w14:textId="77777777" w:rsidR="00047F33" w:rsidRDefault="00047F33" w:rsidP="007557DA">
            <w:pPr>
              <w:rPr>
                <w:rFonts w:cs="Arial"/>
              </w:rPr>
            </w:pPr>
          </w:p>
          <w:p w14:paraId="0D48E0E9" w14:textId="77777777" w:rsidR="00F240D8" w:rsidRPr="00425006" w:rsidRDefault="00F240D8" w:rsidP="007557DA">
            <w:pPr>
              <w:rPr>
                <w:rFonts w:cs="Arial"/>
              </w:rPr>
            </w:pPr>
          </w:p>
        </w:tc>
      </w:tr>
    </w:tbl>
    <w:p w14:paraId="0D48E0EB" w14:textId="77777777" w:rsidR="009C1FE8" w:rsidRDefault="009C1FE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4227DC" w:rsidRPr="0053314B" w14:paraId="0D48E0ED" w14:textId="77777777" w:rsidTr="00B86844">
        <w:trPr>
          <w:trHeight w:val="410"/>
        </w:trPr>
        <w:tc>
          <w:tcPr>
            <w:tcW w:w="1101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D48E0EC" w14:textId="56EB04F5" w:rsidR="004227DC" w:rsidRPr="0053314B" w:rsidRDefault="002D40A8" w:rsidP="00821C1B">
            <w:pPr>
              <w:spacing w:line="360" w:lineRule="auto"/>
              <w:rPr>
                <w:rFonts w:cs="Arial"/>
                <w:b/>
              </w:rPr>
            </w:pPr>
            <w:r>
              <w:rPr>
                <w:rFonts w:cs="Arial"/>
                <w:b/>
                <w:color w:val="0070C0"/>
              </w:rPr>
              <w:t>MHA</w:t>
            </w:r>
            <w:r w:rsidR="00785409">
              <w:rPr>
                <w:rFonts w:cs="Arial"/>
                <w:b/>
                <w:color w:val="0070C0"/>
              </w:rPr>
              <w:t xml:space="preserve"> S</w:t>
            </w:r>
            <w:r w:rsidR="006A72B2">
              <w:rPr>
                <w:rFonts w:cs="Arial"/>
                <w:b/>
                <w:color w:val="0070C0"/>
              </w:rPr>
              <w:t>ECTION / CTO / Injunction</w:t>
            </w:r>
            <w:r w:rsidR="00CA12CD">
              <w:rPr>
                <w:rFonts w:cs="Arial"/>
                <w:b/>
                <w:color w:val="0070C0"/>
              </w:rPr>
              <w:t xml:space="preserve"> </w:t>
            </w:r>
            <w:r w:rsidR="006A72B2">
              <w:rPr>
                <w:rFonts w:cs="Arial"/>
                <w:b/>
                <w:color w:val="0070C0"/>
              </w:rPr>
              <w:t xml:space="preserve">/ </w:t>
            </w:r>
            <w:r w:rsidR="00B406C9">
              <w:rPr>
                <w:rFonts w:cs="Arial"/>
                <w:b/>
                <w:color w:val="0070C0"/>
              </w:rPr>
              <w:t>Probation</w:t>
            </w:r>
            <w:r w:rsidR="00A276AB">
              <w:rPr>
                <w:rFonts w:cs="Arial"/>
                <w:b/>
                <w:color w:val="0070C0"/>
              </w:rPr>
              <w:t xml:space="preserve"> </w:t>
            </w:r>
            <w:r w:rsidR="00B406C9">
              <w:rPr>
                <w:rFonts w:cs="Arial"/>
                <w:b/>
                <w:color w:val="0070C0"/>
              </w:rPr>
              <w:t>/</w:t>
            </w:r>
            <w:r w:rsidR="00A276AB">
              <w:rPr>
                <w:rFonts w:cs="Arial"/>
                <w:b/>
                <w:color w:val="0070C0"/>
              </w:rPr>
              <w:t xml:space="preserve"> </w:t>
            </w:r>
            <w:r w:rsidR="00CA12CD">
              <w:rPr>
                <w:rFonts w:cs="Arial"/>
                <w:b/>
                <w:color w:val="0070C0"/>
              </w:rPr>
              <w:t xml:space="preserve">MAPPA / </w:t>
            </w:r>
            <w:r w:rsidR="004F46D5">
              <w:rPr>
                <w:rFonts w:cs="Arial"/>
                <w:b/>
                <w:color w:val="0070C0"/>
              </w:rPr>
              <w:t>SOR/</w:t>
            </w:r>
            <w:r w:rsidR="0034365E">
              <w:rPr>
                <w:rFonts w:cs="Arial"/>
                <w:b/>
                <w:color w:val="0070C0"/>
              </w:rPr>
              <w:t>Other</w:t>
            </w:r>
          </w:p>
        </w:tc>
      </w:tr>
      <w:tr w:rsidR="004227DC" w:rsidRPr="0077140C" w14:paraId="0D48E0EF" w14:textId="77777777" w:rsidTr="00B86844">
        <w:trPr>
          <w:trHeight w:val="575"/>
        </w:trPr>
        <w:tc>
          <w:tcPr>
            <w:tcW w:w="11016" w:type="dxa"/>
            <w:vAlign w:val="center"/>
          </w:tcPr>
          <w:p w14:paraId="0D48E0EE" w14:textId="77777777" w:rsidR="004227DC" w:rsidRPr="0077140C" w:rsidRDefault="004227DC" w:rsidP="007557DA">
            <w:pPr>
              <w:rPr>
                <w:rFonts w:cs="Arial"/>
                <w:color w:val="0070C0"/>
              </w:rPr>
            </w:pPr>
          </w:p>
        </w:tc>
      </w:tr>
    </w:tbl>
    <w:p w14:paraId="0D48E0F0" w14:textId="77777777" w:rsidR="004227DC" w:rsidRDefault="004227D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6F3208" w14:paraId="0D48E0F2" w14:textId="77777777" w:rsidTr="00047F33">
        <w:trPr>
          <w:trHeight w:val="410"/>
        </w:trPr>
        <w:tc>
          <w:tcPr>
            <w:tcW w:w="108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D48E0F1" w14:textId="77777777" w:rsidR="006F3208" w:rsidRPr="0053314B" w:rsidRDefault="008D24F7" w:rsidP="009C1FE8">
            <w:pPr>
              <w:spacing w:line="360" w:lineRule="auto"/>
              <w:rPr>
                <w:rFonts w:cs="Arial"/>
                <w:b/>
              </w:rPr>
            </w:pPr>
            <w:r>
              <w:rPr>
                <w:rFonts w:cs="Arial"/>
                <w:b/>
                <w:color w:val="0070C0"/>
              </w:rPr>
              <w:t xml:space="preserve">Incidents in the last </w:t>
            </w:r>
            <w:r w:rsidR="00047F33">
              <w:rPr>
                <w:rFonts w:cs="Arial"/>
                <w:b/>
                <w:color w:val="0070C0"/>
              </w:rPr>
              <w:t xml:space="preserve">6 </w:t>
            </w:r>
            <w:r>
              <w:rPr>
                <w:rFonts w:cs="Arial"/>
                <w:b/>
                <w:color w:val="0070C0"/>
              </w:rPr>
              <w:t>months</w:t>
            </w:r>
            <w:r w:rsidR="006F3208" w:rsidRPr="0053314B">
              <w:rPr>
                <w:rFonts w:cs="Arial"/>
                <w:b/>
                <w:color w:val="0070C0"/>
              </w:rPr>
              <w:t xml:space="preserve">  </w:t>
            </w:r>
          </w:p>
        </w:tc>
      </w:tr>
      <w:tr w:rsidR="006F3208" w14:paraId="0D48E0F4" w14:textId="77777777" w:rsidTr="00047F33">
        <w:trPr>
          <w:trHeight w:val="575"/>
        </w:trPr>
        <w:tc>
          <w:tcPr>
            <w:tcW w:w="10800" w:type="dxa"/>
            <w:vAlign w:val="center"/>
          </w:tcPr>
          <w:p w14:paraId="0D48E0F3" w14:textId="77777777" w:rsidR="00DD4D98" w:rsidRPr="0077140C" w:rsidRDefault="00DD4D98" w:rsidP="009C1FE8">
            <w:pPr>
              <w:rPr>
                <w:rFonts w:cs="Arial"/>
                <w:color w:val="0070C0"/>
              </w:rPr>
            </w:pPr>
          </w:p>
        </w:tc>
      </w:tr>
      <w:tr w:rsidR="006F3208" w14:paraId="0D48E0F8" w14:textId="77777777" w:rsidTr="008D24F7">
        <w:trPr>
          <w:trHeight w:val="400"/>
        </w:trPr>
        <w:tc>
          <w:tcPr>
            <w:tcW w:w="108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D48E0F5" w14:textId="77777777" w:rsidR="00047F33" w:rsidRDefault="00047F33" w:rsidP="00DD59FB">
            <w:pPr>
              <w:jc w:val="both"/>
              <w:rPr>
                <w:rFonts w:cs="Arial"/>
                <w:b/>
                <w:color w:val="0070C0"/>
              </w:rPr>
            </w:pPr>
          </w:p>
          <w:p w14:paraId="0D48E0F6" w14:textId="2961275E" w:rsidR="006F3208" w:rsidRDefault="00DD59FB" w:rsidP="00DD59FB">
            <w:pPr>
              <w:jc w:val="both"/>
              <w:rPr>
                <w:rFonts w:cs="Arial"/>
                <w:b/>
                <w:color w:val="0070C0"/>
              </w:rPr>
            </w:pPr>
            <w:r>
              <w:rPr>
                <w:rFonts w:cs="Arial"/>
                <w:b/>
                <w:color w:val="0070C0"/>
              </w:rPr>
              <w:t>Additional Information</w:t>
            </w:r>
          </w:p>
          <w:p w14:paraId="0D48E0F7" w14:textId="77777777" w:rsidR="00047F33" w:rsidRPr="00047F33" w:rsidRDefault="00047F33" w:rsidP="00047F33">
            <w:pPr>
              <w:spacing w:line="360" w:lineRule="auto"/>
              <w:rPr>
                <w:rFonts w:cs="Arial"/>
                <w:sz w:val="18"/>
              </w:rPr>
            </w:pPr>
            <w:r w:rsidRPr="009053D9">
              <w:rPr>
                <w:rFonts w:cs="Arial"/>
                <w:sz w:val="18"/>
              </w:rPr>
              <w:t>(</w:t>
            </w:r>
            <w:r>
              <w:rPr>
                <w:rFonts w:cs="Arial"/>
                <w:sz w:val="18"/>
              </w:rPr>
              <w:t>Please include any additional information i.e. desired discharge date</w:t>
            </w:r>
            <w:r w:rsidRPr="009053D9">
              <w:rPr>
                <w:rFonts w:cs="Arial"/>
                <w:sz w:val="18"/>
              </w:rPr>
              <w:t>)</w:t>
            </w:r>
          </w:p>
        </w:tc>
      </w:tr>
      <w:tr w:rsidR="006F3208" w14:paraId="0D48E0FA" w14:textId="77777777" w:rsidTr="008D24F7">
        <w:trPr>
          <w:trHeight w:val="550"/>
        </w:trPr>
        <w:tc>
          <w:tcPr>
            <w:tcW w:w="10800" w:type="dxa"/>
            <w:vAlign w:val="center"/>
          </w:tcPr>
          <w:p w14:paraId="0D48E0F9" w14:textId="77777777" w:rsidR="00047F33" w:rsidRPr="00DD4D98" w:rsidRDefault="00047F33" w:rsidP="009C1FE8">
            <w:pPr>
              <w:rPr>
                <w:rFonts w:cs="Arial"/>
                <w:b/>
                <w:color w:val="0070C0"/>
              </w:rPr>
            </w:pPr>
          </w:p>
        </w:tc>
      </w:tr>
    </w:tbl>
    <w:p w14:paraId="0D48E0FB" w14:textId="4871BB2F" w:rsidR="006F3208" w:rsidRDefault="006F3208" w:rsidP="00CD6743">
      <w:pPr>
        <w:jc w:val="both"/>
        <w:rPr>
          <w:rFonts w:cs="Arial"/>
        </w:rPr>
      </w:pPr>
    </w:p>
    <w:p w14:paraId="4E26D9E8" w14:textId="43827F55" w:rsidR="0026755C" w:rsidRDefault="0026755C" w:rsidP="00CD6743">
      <w:pPr>
        <w:jc w:val="both"/>
        <w:rPr>
          <w:rFonts w:cs="Arial"/>
        </w:rPr>
      </w:pPr>
    </w:p>
    <w:p w14:paraId="005BC8DC" w14:textId="77777777" w:rsidR="0026755C" w:rsidRDefault="0026755C" w:rsidP="00CD6743">
      <w:pPr>
        <w:jc w:val="both"/>
        <w:rPr>
          <w:rFonts w:cs="Arial"/>
        </w:rPr>
      </w:pPr>
    </w:p>
    <w:p w14:paraId="0D48E10C" w14:textId="77777777" w:rsidR="00491E83" w:rsidRDefault="00491E83" w:rsidP="0034365E">
      <w:pPr>
        <w:jc w:val="both"/>
        <w:rPr>
          <w:rFonts w:cs="Arial"/>
          <w:color w:val="0070C0"/>
        </w:rPr>
      </w:pPr>
    </w:p>
    <w:p w14:paraId="0D48E10D" w14:textId="77777777" w:rsidR="00993DA2" w:rsidRDefault="00993DA2" w:rsidP="00993DA2">
      <w:pPr>
        <w:jc w:val="both"/>
        <w:rPr>
          <w:rFonts w:cs="Arial"/>
          <w:b/>
          <w:color w:val="0070C0"/>
        </w:rPr>
      </w:pPr>
      <w:r>
        <w:rPr>
          <w:rFonts w:cs="Arial"/>
          <w:b/>
          <w:color w:val="0070C0"/>
        </w:rPr>
        <w:t>Eligibility Criteria</w:t>
      </w:r>
      <w:r w:rsidRPr="0053314B">
        <w:rPr>
          <w:rFonts w:cs="Arial"/>
          <w:b/>
          <w:color w:val="0070C0"/>
        </w:rPr>
        <w:t>:</w:t>
      </w:r>
    </w:p>
    <w:p w14:paraId="0D48E10E" w14:textId="77777777" w:rsidR="001B0C22" w:rsidRPr="003E1016" w:rsidRDefault="001B0C22" w:rsidP="0034365E">
      <w:pPr>
        <w:jc w:val="both"/>
        <w:rPr>
          <w:rFonts w:cs="Arial"/>
          <w:color w:val="0070C0"/>
          <w:sz w:val="10"/>
          <w:szCs w:val="10"/>
        </w:rPr>
      </w:pPr>
    </w:p>
    <w:p w14:paraId="0D48E10F" w14:textId="77777777" w:rsidR="002A0226" w:rsidRDefault="00A41D8D" w:rsidP="00A41D8D">
      <w:pPr>
        <w:pStyle w:val="ListParagraph"/>
        <w:numPr>
          <w:ilvl w:val="0"/>
          <w:numId w:val="1"/>
        </w:numPr>
        <w:ind w:right="877"/>
        <w:jc w:val="both"/>
      </w:pPr>
      <w:r>
        <w:t>Male a</w:t>
      </w:r>
      <w:r w:rsidR="00F67500">
        <w:t>ged 18-65</w:t>
      </w:r>
    </w:p>
    <w:p w14:paraId="0D48E110" w14:textId="7CA8EA79" w:rsidR="005B5514" w:rsidRDefault="002031BD" w:rsidP="00A41D8D">
      <w:pPr>
        <w:pStyle w:val="ListParagraph"/>
        <w:numPr>
          <w:ilvl w:val="0"/>
          <w:numId w:val="1"/>
        </w:numPr>
        <w:ind w:right="877"/>
        <w:jc w:val="both"/>
      </w:pPr>
      <w:r>
        <w:t>Background information if available e.g. CPA Report, OT Report, etc.</w:t>
      </w:r>
    </w:p>
    <w:p w14:paraId="0D48E111" w14:textId="77777777" w:rsidR="002110A2" w:rsidRDefault="00A41D8D" w:rsidP="00A41D8D">
      <w:pPr>
        <w:pStyle w:val="ListParagraph"/>
        <w:numPr>
          <w:ilvl w:val="0"/>
          <w:numId w:val="1"/>
        </w:numPr>
        <w:ind w:right="877"/>
        <w:jc w:val="both"/>
      </w:pPr>
      <w:r>
        <w:t>Service User is p</w:t>
      </w:r>
      <w:r w:rsidR="002110A2">
        <w:t xml:space="preserve">repared to engage with support services provided </w:t>
      </w:r>
    </w:p>
    <w:p w14:paraId="0D48E116" w14:textId="77777777" w:rsidR="003E1016" w:rsidRDefault="003E1016" w:rsidP="003E1016">
      <w:pPr>
        <w:ind w:right="877"/>
        <w:jc w:val="both"/>
      </w:pPr>
    </w:p>
    <w:p w14:paraId="0D48E117" w14:textId="77777777" w:rsidR="003E1016" w:rsidRDefault="003E1016" w:rsidP="003E1016">
      <w:pPr>
        <w:jc w:val="both"/>
        <w:rPr>
          <w:rFonts w:cs="Arial"/>
          <w:b/>
          <w:color w:val="0070C0"/>
        </w:rPr>
      </w:pPr>
      <w:r>
        <w:rPr>
          <w:rFonts w:cs="Arial"/>
          <w:b/>
          <w:color w:val="0070C0"/>
        </w:rPr>
        <w:t>Making a referral</w:t>
      </w:r>
      <w:r w:rsidRPr="0053314B">
        <w:rPr>
          <w:rFonts w:cs="Arial"/>
          <w:b/>
          <w:color w:val="0070C0"/>
        </w:rPr>
        <w:t>:</w:t>
      </w:r>
    </w:p>
    <w:p w14:paraId="0D48E118" w14:textId="77777777" w:rsidR="003E1016" w:rsidRPr="003E1016" w:rsidRDefault="003E1016" w:rsidP="003E1016">
      <w:pPr>
        <w:jc w:val="both"/>
        <w:rPr>
          <w:rFonts w:cs="Arial"/>
          <w:color w:val="0070C0"/>
          <w:sz w:val="10"/>
          <w:szCs w:val="10"/>
        </w:rPr>
      </w:pPr>
    </w:p>
    <w:p w14:paraId="0D48E119" w14:textId="45144553" w:rsidR="003E1016" w:rsidRDefault="003E1016" w:rsidP="003E1016">
      <w:pPr>
        <w:jc w:val="both"/>
        <w:rPr>
          <w:rFonts w:cs="Arial"/>
        </w:rPr>
      </w:pPr>
      <w:r w:rsidRPr="001B0C22">
        <w:rPr>
          <w:rFonts w:cs="Arial"/>
        </w:rPr>
        <w:t xml:space="preserve">We accept individuals with a primary diagnosis of enduring mental illness, who may have complex needs such as </w:t>
      </w:r>
      <w:r w:rsidR="00E80D9F">
        <w:rPr>
          <w:rFonts w:cs="Arial"/>
        </w:rPr>
        <w:t>Schizophrenia, P</w:t>
      </w:r>
      <w:r w:rsidRPr="001B0C22">
        <w:rPr>
          <w:rFonts w:cs="Arial"/>
        </w:rPr>
        <w:t xml:space="preserve">ersonality </w:t>
      </w:r>
      <w:r w:rsidR="00E80D9F">
        <w:rPr>
          <w:rFonts w:cs="Arial"/>
        </w:rPr>
        <w:t>D</w:t>
      </w:r>
      <w:r w:rsidRPr="001B0C22">
        <w:rPr>
          <w:rFonts w:cs="Arial"/>
        </w:rPr>
        <w:t>isorder</w:t>
      </w:r>
      <w:r w:rsidR="002E701D">
        <w:rPr>
          <w:rFonts w:cs="Arial"/>
        </w:rPr>
        <w:t>, Mild Learning Disability</w:t>
      </w:r>
      <w:r w:rsidRPr="001B0C22">
        <w:rPr>
          <w:rFonts w:cs="Arial"/>
        </w:rPr>
        <w:t xml:space="preserve"> and who may have been treated in a secure psychiatric hospital</w:t>
      </w:r>
      <w:r>
        <w:rPr>
          <w:rFonts w:cs="Arial"/>
        </w:rPr>
        <w:t>, residential care homes</w:t>
      </w:r>
      <w:r w:rsidR="000B08AE">
        <w:rPr>
          <w:rFonts w:cs="Arial"/>
        </w:rPr>
        <w:t xml:space="preserve">, </w:t>
      </w:r>
      <w:r w:rsidRPr="001B0C22">
        <w:rPr>
          <w:rFonts w:cs="Arial"/>
        </w:rPr>
        <w:t xml:space="preserve">and have </w:t>
      </w:r>
      <w:r>
        <w:rPr>
          <w:rFonts w:cs="Arial"/>
        </w:rPr>
        <w:t xml:space="preserve">a history of </w:t>
      </w:r>
      <w:r w:rsidRPr="001B0C22">
        <w:rPr>
          <w:rFonts w:cs="Arial"/>
        </w:rPr>
        <w:t>challenging behaviours.</w:t>
      </w:r>
    </w:p>
    <w:p w14:paraId="0D48E11A" w14:textId="77777777" w:rsidR="002A0226" w:rsidRDefault="002A0226" w:rsidP="002110A2">
      <w:pPr>
        <w:jc w:val="both"/>
      </w:pPr>
    </w:p>
    <w:p w14:paraId="0D48E11B" w14:textId="77777777" w:rsidR="003E1016" w:rsidRDefault="003E1016" w:rsidP="002110A2">
      <w:pPr>
        <w:jc w:val="both"/>
      </w:pPr>
    </w:p>
    <w:p w14:paraId="0D48E11C" w14:textId="77777777" w:rsidR="003E1016" w:rsidRDefault="003E1016" w:rsidP="003E1016">
      <w:pPr>
        <w:jc w:val="both"/>
        <w:rPr>
          <w:rFonts w:cs="Arial"/>
          <w:b/>
          <w:color w:val="0070C0"/>
        </w:rPr>
      </w:pPr>
      <w:r w:rsidRPr="003E1016">
        <w:rPr>
          <w:rFonts w:cs="Arial"/>
          <w:b/>
          <w:color w:val="0070C0"/>
        </w:rPr>
        <w:t>Send completed form to:</w:t>
      </w:r>
    </w:p>
    <w:p w14:paraId="0D48E11D" w14:textId="77777777" w:rsidR="003E1016" w:rsidRPr="003E1016" w:rsidRDefault="003E1016" w:rsidP="003E1016">
      <w:pPr>
        <w:jc w:val="both"/>
        <w:rPr>
          <w:rFonts w:cs="Arial"/>
          <w:b/>
          <w:color w:val="0070C0"/>
          <w:sz w:val="10"/>
          <w:szCs w:val="10"/>
        </w:rPr>
      </w:pPr>
    </w:p>
    <w:p w14:paraId="0D48E11E" w14:textId="3CE1F087" w:rsidR="003E1016" w:rsidRDefault="003E1016" w:rsidP="003E1016">
      <w:pPr>
        <w:jc w:val="both"/>
        <w:rPr>
          <w:rFonts w:cs="Arial"/>
        </w:rPr>
      </w:pPr>
      <w:r>
        <w:rPr>
          <w:rFonts w:cs="Arial"/>
        </w:rPr>
        <w:t>Email:</w:t>
      </w:r>
      <w:r w:rsidRPr="00096135">
        <w:rPr>
          <w:color w:val="99CB38" w:themeColor="accent1"/>
        </w:rPr>
        <w:t xml:space="preserve"> </w:t>
      </w:r>
      <w:hyperlink r:id="rId8" w:history="1">
        <w:r w:rsidR="00096135" w:rsidRPr="00096135">
          <w:rPr>
            <w:rStyle w:val="Hyperlink"/>
            <w:color w:val="99CB38" w:themeColor="accent1"/>
          </w:rPr>
          <w:t>admin@frontistiservices.org</w:t>
        </w:r>
      </w:hyperlink>
    </w:p>
    <w:p w14:paraId="0D48E11F" w14:textId="77777777" w:rsidR="003E1016" w:rsidRDefault="003E1016" w:rsidP="003E1016">
      <w:pPr>
        <w:jc w:val="both"/>
      </w:pPr>
    </w:p>
    <w:p w14:paraId="0D48E120" w14:textId="77777777" w:rsidR="003E1016" w:rsidRDefault="003E1016" w:rsidP="003E1016">
      <w:pPr>
        <w:jc w:val="both"/>
      </w:pPr>
    </w:p>
    <w:p w14:paraId="0D48E121" w14:textId="77777777" w:rsidR="003E1016" w:rsidRDefault="003E1016" w:rsidP="003E1016">
      <w:pPr>
        <w:jc w:val="both"/>
        <w:rPr>
          <w:rFonts w:cs="Arial"/>
          <w:b/>
          <w:color w:val="0070C0"/>
        </w:rPr>
      </w:pPr>
      <w:r>
        <w:rPr>
          <w:rFonts w:cs="Arial"/>
          <w:b/>
          <w:color w:val="0070C0"/>
        </w:rPr>
        <w:t>Enquiries:</w:t>
      </w:r>
    </w:p>
    <w:p w14:paraId="0D48E122" w14:textId="77777777" w:rsidR="003E1016" w:rsidRPr="003E1016" w:rsidRDefault="003E1016" w:rsidP="003E1016">
      <w:pPr>
        <w:jc w:val="both"/>
        <w:rPr>
          <w:rFonts w:cs="Arial"/>
          <w:b/>
          <w:color w:val="0070C0"/>
          <w:sz w:val="10"/>
          <w:szCs w:val="10"/>
        </w:rPr>
      </w:pPr>
    </w:p>
    <w:p w14:paraId="0D48E123" w14:textId="608E6178" w:rsidR="003E1016" w:rsidRPr="003E1016" w:rsidRDefault="003E1016" w:rsidP="003E1016">
      <w:pPr>
        <w:jc w:val="both"/>
        <w:rPr>
          <w:rFonts w:cs="Arial"/>
        </w:rPr>
      </w:pPr>
      <w:r w:rsidRPr="003E1016">
        <w:rPr>
          <w:rFonts w:cs="Arial"/>
        </w:rPr>
        <w:t>Phone: 020</w:t>
      </w:r>
      <w:r w:rsidR="00096135">
        <w:rPr>
          <w:rFonts w:cs="Arial"/>
        </w:rPr>
        <w:t>8 5172958</w:t>
      </w:r>
    </w:p>
    <w:tbl>
      <w:tblPr>
        <w:tblpPr w:leftFromText="180" w:rightFromText="180" w:vertAnchor="text" w:horzAnchor="margin" w:tblpY="1709"/>
        <w:tblW w:w="10704" w:type="dxa"/>
        <w:tblBorders>
          <w:top w:val="single" w:sz="4" w:space="0" w:color="C00000"/>
          <w:bottom w:val="single" w:sz="4" w:space="0" w:color="C00000"/>
        </w:tblBorders>
        <w:tblLook w:val="01E0" w:firstRow="1" w:lastRow="1" w:firstColumn="1" w:lastColumn="1" w:noHBand="0" w:noVBand="0"/>
      </w:tblPr>
      <w:tblGrid>
        <w:gridCol w:w="4727"/>
        <w:gridCol w:w="5977"/>
      </w:tblGrid>
      <w:tr w:rsidR="00096135" w:rsidRPr="00425006" w14:paraId="53B9963B" w14:textId="77777777" w:rsidTr="00096135">
        <w:trPr>
          <w:trHeight w:val="174"/>
        </w:trPr>
        <w:tc>
          <w:tcPr>
            <w:tcW w:w="4727" w:type="dxa"/>
            <w:tcBorders>
              <w:top w:val="single" w:sz="4" w:space="0" w:color="C00000"/>
              <w:right w:val="nil"/>
            </w:tcBorders>
            <w:shd w:val="clear" w:color="auto" w:fill="auto"/>
            <w:vAlign w:val="center"/>
          </w:tcPr>
          <w:p w14:paraId="31173B4F" w14:textId="77777777" w:rsidR="00096135" w:rsidRPr="00047F33" w:rsidRDefault="00096135" w:rsidP="00096135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5977" w:type="dxa"/>
            <w:tcBorders>
              <w:top w:val="single" w:sz="4" w:space="0" w:color="C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4B1D8D" w14:textId="77777777" w:rsidR="00096135" w:rsidRPr="00047F33" w:rsidRDefault="00096135" w:rsidP="00096135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  <w:tr w:rsidR="00096135" w:rsidRPr="00425006" w14:paraId="29D01424" w14:textId="77777777" w:rsidTr="00096135">
        <w:trPr>
          <w:trHeight w:val="1213"/>
        </w:trPr>
        <w:tc>
          <w:tcPr>
            <w:tcW w:w="472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1C53C17" w14:textId="77777777" w:rsidR="00096135" w:rsidRPr="0053314B" w:rsidRDefault="00096135" w:rsidP="00096135">
            <w:pPr>
              <w:rPr>
                <w:rFonts w:cs="Arial"/>
              </w:rPr>
            </w:pPr>
            <w:r w:rsidRPr="0053314B">
              <w:rPr>
                <w:rFonts w:cs="Arial"/>
              </w:rPr>
              <w:t>Date of assessment booked:</w:t>
            </w:r>
          </w:p>
        </w:tc>
        <w:tc>
          <w:tcPr>
            <w:tcW w:w="5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EEBFC" w14:textId="77777777" w:rsidR="00096135" w:rsidRPr="0077140C" w:rsidRDefault="00096135" w:rsidP="00096135">
            <w:pPr>
              <w:rPr>
                <w:rFonts w:cs="Arial"/>
                <w:color w:val="0070C0"/>
              </w:rPr>
            </w:pPr>
          </w:p>
        </w:tc>
      </w:tr>
      <w:tr w:rsidR="00096135" w:rsidRPr="00425006" w14:paraId="6382D1CF" w14:textId="77777777" w:rsidTr="00096135">
        <w:trPr>
          <w:trHeight w:val="210"/>
        </w:trPr>
        <w:tc>
          <w:tcPr>
            <w:tcW w:w="4727" w:type="dxa"/>
            <w:shd w:val="clear" w:color="auto" w:fill="auto"/>
            <w:vAlign w:val="center"/>
          </w:tcPr>
          <w:p w14:paraId="2EA16AA4" w14:textId="77777777" w:rsidR="00096135" w:rsidRPr="0053314B" w:rsidRDefault="00096135" w:rsidP="00096135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5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84ECF3" w14:textId="77777777" w:rsidR="00096135" w:rsidRPr="007E25A8" w:rsidRDefault="00096135" w:rsidP="00096135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  <w:tr w:rsidR="00096135" w:rsidRPr="00425006" w14:paraId="2C0BDB17" w14:textId="77777777" w:rsidTr="00096135">
        <w:trPr>
          <w:trHeight w:val="1213"/>
        </w:trPr>
        <w:tc>
          <w:tcPr>
            <w:tcW w:w="472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CB7E07F" w14:textId="77777777" w:rsidR="00096135" w:rsidRPr="0053314B" w:rsidRDefault="00096135" w:rsidP="00096135">
            <w:pPr>
              <w:rPr>
                <w:rFonts w:cs="Arial"/>
              </w:rPr>
            </w:pPr>
            <w:r w:rsidRPr="0053314B">
              <w:rPr>
                <w:rFonts w:cs="Arial"/>
              </w:rPr>
              <w:t>Notes:</w:t>
            </w:r>
          </w:p>
        </w:tc>
        <w:tc>
          <w:tcPr>
            <w:tcW w:w="5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C3577" w14:textId="77777777" w:rsidR="00096135" w:rsidRPr="0077140C" w:rsidRDefault="00096135" w:rsidP="00096135">
            <w:pPr>
              <w:rPr>
                <w:rFonts w:cs="Arial"/>
                <w:color w:val="0070C0"/>
              </w:rPr>
            </w:pPr>
          </w:p>
        </w:tc>
      </w:tr>
      <w:tr w:rsidR="00096135" w:rsidRPr="00425006" w14:paraId="2155432E" w14:textId="77777777" w:rsidTr="00096135">
        <w:trPr>
          <w:trHeight w:val="351"/>
        </w:trPr>
        <w:tc>
          <w:tcPr>
            <w:tcW w:w="4727" w:type="dxa"/>
            <w:tcBorders>
              <w:bottom w:val="single" w:sz="4" w:space="0" w:color="C00000"/>
            </w:tcBorders>
            <w:shd w:val="clear" w:color="auto" w:fill="auto"/>
            <w:vAlign w:val="center"/>
          </w:tcPr>
          <w:p w14:paraId="5DE0D86C" w14:textId="77777777" w:rsidR="00096135" w:rsidRPr="0053314B" w:rsidRDefault="00096135" w:rsidP="00096135">
            <w:pPr>
              <w:rPr>
                <w:rFonts w:cs="Arial"/>
                <w:sz w:val="10"/>
                <w:szCs w:val="10"/>
              </w:rPr>
            </w:pPr>
          </w:p>
        </w:tc>
        <w:tc>
          <w:tcPr>
            <w:tcW w:w="5977" w:type="dxa"/>
            <w:tcBorders>
              <w:top w:val="single" w:sz="4" w:space="0" w:color="auto"/>
              <w:bottom w:val="single" w:sz="4" w:space="0" w:color="C00000"/>
            </w:tcBorders>
            <w:shd w:val="clear" w:color="auto" w:fill="auto"/>
            <w:vAlign w:val="center"/>
          </w:tcPr>
          <w:p w14:paraId="15DB83A0" w14:textId="77777777" w:rsidR="00096135" w:rsidRPr="00183345" w:rsidRDefault="00096135" w:rsidP="00096135">
            <w:pPr>
              <w:rPr>
                <w:rFonts w:cs="Arial"/>
                <w:color w:val="0070C0"/>
                <w:sz w:val="10"/>
                <w:szCs w:val="10"/>
              </w:rPr>
            </w:pPr>
          </w:p>
        </w:tc>
      </w:tr>
    </w:tbl>
    <w:p w14:paraId="0D48E124" w14:textId="5EFEFC13" w:rsidR="003E1016" w:rsidRDefault="003E1016" w:rsidP="003E1016">
      <w:pPr>
        <w:jc w:val="both"/>
        <w:rPr>
          <w:color w:val="99CB38" w:themeColor="accent1"/>
        </w:rPr>
      </w:pPr>
      <w:r w:rsidRPr="003E1016">
        <w:rPr>
          <w:rFonts w:cs="Arial"/>
        </w:rPr>
        <w:t xml:space="preserve">Email: </w:t>
      </w:r>
      <w:hyperlink r:id="rId9" w:history="1">
        <w:r w:rsidR="00096135" w:rsidRPr="00096135">
          <w:rPr>
            <w:rStyle w:val="Hyperlink"/>
            <w:color w:val="99CB38" w:themeColor="accent1"/>
          </w:rPr>
          <w:t>nicholas.okoli</w:t>
        </w:r>
        <w:r w:rsidR="00096135" w:rsidRPr="00096135">
          <w:rPr>
            <w:rStyle w:val="Hyperlink"/>
            <w:color w:val="99CB38" w:themeColor="accent1"/>
          </w:rPr>
          <w:t>@frontistiservices.org</w:t>
        </w:r>
      </w:hyperlink>
    </w:p>
    <w:p w14:paraId="77193FDD" w14:textId="1EB3EEC2" w:rsidR="00096135" w:rsidRDefault="00096135" w:rsidP="003E1016">
      <w:pPr>
        <w:jc w:val="both"/>
        <w:rPr>
          <w:color w:val="99CB38" w:themeColor="accent1"/>
        </w:rPr>
      </w:pPr>
    </w:p>
    <w:p w14:paraId="77DB4A7C" w14:textId="4E23280C" w:rsidR="00096135" w:rsidRDefault="00096135" w:rsidP="003E1016">
      <w:pPr>
        <w:jc w:val="both"/>
        <w:rPr>
          <w:color w:val="99CB38" w:themeColor="accent1"/>
        </w:rPr>
      </w:pPr>
    </w:p>
    <w:p w14:paraId="35C44042" w14:textId="44E1ED08" w:rsidR="00096135" w:rsidRDefault="00096135" w:rsidP="003E1016">
      <w:pPr>
        <w:jc w:val="both"/>
        <w:rPr>
          <w:color w:val="99CB38" w:themeColor="accent1"/>
        </w:rPr>
      </w:pPr>
    </w:p>
    <w:p w14:paraId="66A08827" w14:textId="57D1862C" w:rsidR="00096135" w:rsidRPr="00096135" w:rsidRDefault="00096135" w:rsidP="00096135">
      <w:pPr>
        <w:ind w:left="4320"/>
        <w:jc w:val="both"/>
        <w:rPr>
          <w:rFonts w:cs="Arial"/>
          <w:color w:val="455F51" w:themeColor="text2"/>
          <w:sz w:val="44"/>
          <w:szCs w:val="44"/>
        </w:rPr>
      </w:pPr>
      <w:r w:rsidRPr="00096135">
        <w:rPr>
          <w:rFonts w:cs="Arial"/>
          <w:b/>
          <w:color w:val="455F51" w:themeColor="text2"/>
          <w:sz w:val="36"/>
          <w:szCs w:val="44"/>
        </w:rPr>
        <w:t>Office use</w:t>
      </w:r>
      <w:r w:rsidRPr="00096135">
        <w:rPr>
          <w:rFonts w:cs="Arial"/>
          <w:b/>
          <w:color w:val="455F51" w:themeColor="text2"/>
          <w:sz w:val="36"/>
          <w:szCs w:val="44"/>
        </w:rPr>
        <w:t xml:space="preserve"> only</w:t>
      </w:r>
      <w:r w:rsidRPr="00096135">
        <w:rPr>
          <w:rFonts w:cs="Arial"/>
          <w:b/>
          <w:color w:val="455F51" w:themeColor="text2"/>
          <w:sz w:val="36"/>
          <w:szCs w:val="44"/>
        </w:rPr>
        <w:t>:</w:t>
      </w:r>
    </w:p>
    <w:p w14:paraId="2A4F2991" w14:textId="77777777" w:rsidR="00096135" w:rsidRPr="003E1016" w:rsidRDefault="00096135" w:rsidP="003E1016">
      <w:pPr>
        <w:jc w:val="both"/>
        <w:rPr>
          <w:rFonts w:cs="Arial"/>
        </w:rPr>
      </w:pPr>
    </w:p>
    <w:sectPr w:rsidR="00096135" w:rsidRPr="003E1016" w:rsidSect="00096135">
      <w:footerReference w:type="default" r:id="rId10"/>
      <w:pgSz w:w="12240" w:h="15840"/>
      <w:pgMar w:top="720" w:right="720" w:bottom="720" w:left="720" w:header="708" w:footer="116" w:gutter="0"/>
      <w:pgBorders w:offsetFrom="page">
        <w:top w:val="single" w:sz="4" w:space="24" w:color="F5820F" w:shadow="1"/>
        <w:left w:val="single" w:sz="4" w:space="24" w:color="F5820F" w:shadow="1"/>
        <w:bottom w:val="single" w:sz="4" w:space="24" w:color="F5820F" w:shadow="1"/>
        <w:right w:val="single" w:sz="4" w:space="24" w:color="F5820F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2EC19D" w14:textId="77777777" w:rsidR="004E01BF" w:rsidRDefault="004E01BF" w:rsidP="007D2D26">
      <w:r>
        <w:separator/>
      </w:r>
    </w:p>
  </w:endnote>
  <w:endnote w:type="continuationSeparator" w:id="0">
    <w:p w14:paraId="4725BF93" w14:textId="77777777" w:rsidR="004E01BF" w:rsidRDefault="004E01BF" w:rsidP="007D2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407"/>
      <w:gridCol w:w="5393"/>
    </w:tblGrid>
    <w:tr w:rsidR="0026755C" w14:paraId="36189C8D" w14:textId="77777777">
      <w:trPr>
        <w:trHeight w:hRule="exact" w:val="115"/>
        <w:jc w:val="center"/>
      </w:trPr>
      <w:tc>
        <w:tcPr>
          <w:tcW w:w="4686" w:type="dxa"/>
          <w:shd w:val="clear" w:color="auto" w:fill="99CB38" w:themeFill="accent1"/>
          <w:tcMar>
            <w:top w:w="0" w:type="dxa"/>
            <w:bottom w:w="0" w:type="dxa"/>
          </w:tcMar>
        </w:tcPr>
        <w:p w14:paraId="2BDBD86F" w14:textId="77777777" w:rsidR="0026755C" w:rsidRDefault="0026755C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99CB38" w:themeFill="accent1"/>
          <w:tcMar>
            <w:top w:w="0" w:type="dxa"/>
            <w:bottom w:w="0" w:type="dxa"/>
          </w:tcMar>
        </w:tcPr>
        <w:p w14:paraId="2C0AD19F" w14:textId="77777777" w:rsidR="0026755C" w:rsidRDefault="0026755C">
          <w:pPr>
            <w:pStyle w:val="Header"/>
            <w:jc w:val="right"/>
            <w:rPr>
              <w:caps/>
              <w:sz w:val="18"/>
            </w:rPr>
          </w:pPr>
        </w:p>
      </w:tc>
    </w:tr>
    <w:tr w:rsidR="0026755C" w14:paraId="181EB5E2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B6B58A1FBA2848FC9CA0BFA1DF76DF6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693A9441" w14:textId="38D1D2FC" w:rsidR="0026755C" w:rsidRDefault="0026755C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Frontisti services limited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075662F3" w14:textId="77777777" w:rsidR="0026755C" w:rsidRDefault="0026755C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D48E12E" w14:textId="77777777" w:rsidR="005D0D8A" w:rsidRDefault="005D0D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AF5298" w14:textId="77777777" w:rsidR="004E01BF" w:rsidRDefault="004E01BF" w:rsidP="007D2D26">
      <w:r>
        <w:separator/>
      </w:r>
    </w:p>
  </w:footnote>
  <w:footnote w:type="continuationSeparator" w:id="0">
    <w:p w14:paraId="28015F2E" w14:textId="77777777" w:rsidR="004E01BF" w:rsidRDefault="004E01BF" w:rsidP="007D2D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67A91"/>
    <w:multiLevelType w:val="hybridMultilevel"/>
    <w:tmpl w:val="B3CE94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cumentProtection w:edit="forms" w:formatting="1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jAxMzMwtjAxNzBS0lEKTi0uzszPAykwrAUA11sGIiwAAAA="/>
  </w:docVars>
  <w:rsids>
    <w:rsidRoot w:val="006E4194"/>
    <w:rsid w:val="000044FA"/>
    <w:rsid w:val="000154E0"/>
    <w:rsid w:val="000215F9"/>
    <w:rsid w:val="00031ADD"/>
    <w:rsid w:val="00047F33"/>
    <w:rsid w:val="0005334F"/>
    <w:rsid w:val="00067E75"/>
    <w:rsid w:val="000734BF"/>
    <w:rsid w:val="00093F08"/>
    <w:rsid w:val="00096135"/>
    <w:rsid w:val="000B08AE"/>
    <w:rsid w:val="000C7BCD"/>
    <w:rsid w:val="000D7C50"/>
    <w:rsid w:val="00117702"/>
    <w:rsid w:val="0014716C"/>
    <w:rsid w:val="001649FE"/>
    <w:rsid w:val="001732CC"/>
    <w:rsid w:val="00183345"/>
    <w:rsid w:val="00197F31"/>
    <w:rsid w:val="001B0C22"/>
    <w:rsid w:val="0020193B"/>
    <w:rsid w:val="002031BD"/>
    <w:rsid w:val="00204A10"/>
    <w:rsid w:val="002110A2"/>
    <w:rsid w:val="0026755C"/>
    <w:rsid w:val="00284229"/>
    <w:rsid w:val="00296CB7"/>
    <w:rsid w:val="002A0226"/>
    <w:rsid w:val="002D1607"/>
    <w:rsid w:val="002D40A8"/>
    <w:rsid w:val="002E701D"/>
    <w:rsid w:val="002F079A"/>
    <w:rsid w:val="003309CB"/>
    <w:rsid w:val="0034365E"/>
    <w:rsid w:val="0035483E"/>
    <w:rsid w:val="003612F0"/>
    <w:rsid w:val="003C2555"/>
    <w:rsid w:val="003E1016"/>
    <w:rsid w:val="003F47C4"/>
    <w:rsid w:val="0040127A"/>
    <w:rsid w:val="00403DA4"/>
    <w:rsid w:val="00403DDB"/>
    <w:rsid w:val="0041042E"/>
    <w:rsid w:val="00415492"/>
    <w:rsid w:val="004227DC"/>
    <w:rsid w:val="00425006"/>
    <w:rsid w:val="0044439D"/>
    <w:rsid w:val="00457912"/>
    <w:rsid w:val="00463F1B"/>
    <w:rsid w:val="00470A6B"/>
    <w:rsid w:val="00491E56"/>
    <w:rsid w:val="00491E83"/>
    <w:rsid w:val="004A4A25"/>
    <w:rsid w:val="004A7B2E"/>
    <w:rsid w:val="004B6478"/>
    <w:rsid w:val="004C55BD"/>
    <w:rsid w:val="004E01BF"/>
    <w:rsid w:val="004F46D5"/>
    <w:rsid w:val="004F7088"/>
    <w:rsid w:val="00510C44"/>
    <w:rsid w:val="0053314B"/>
    <w:rsid w:val="00541EBD"/>
    <w:rsid w:val="0054759D"/>
    <w:rsid w:val="00560D45"/>
    <w:rsid w:val="0058275D"/>
    <w:rsid w:val="00592422"/>
    <w:rsid w:val="005B5514"/>
    <w:rsid w:val="005B7EA6"/>
    <w:rsid w:val="005C4A07"/>
    <w:rsid w:val="005D0D8A"/>
    <w:rsid w:val="005E4B57"/>
    <w:rsid w:val="0060699D"/>
    <w:rsid w:val="0061754E"/>
    <w:rsid w:val="00625460"/>
    <w:rsid w:val="00630C9D"/>
    <w:rsid w:val="006322E5"/>
    <w:rsid w:val="00664C17"/>
    <w:rsid w:val="00673796"/>
    <w:rsid w:val="00680346"/>
    <w:rsid w:val="00684B7F"/>
    <w:rsid w:val="00690FA0"/>
    <w:rsid w:val="006A72B2"/>
    <w:rsid w:val="006A7BF5"/>
    <w:rsid w:val="006E4194"/>
    <w:rsid w:val="006E6EAF"/>
    <w:rsid w:val="006F3208"/>
    <w:rsid w:val="0072551B"/>
    <w:rsid w:val="007373BC"/>
    <w:rsid w:val="00737EEC"/>
    <w:rsid w:val="007557DA"/>
    <w:rsid w:val="0077140C"/>
    <w:rsid w:val="00775EFF"/>
    <w:rsid w:val="00785409"/>
    <w:rsid w:val="007D2D26"/>
    <w:rsid w:val="007E25A8"/>
    <w:rsid w:val="00821C1B"/>
    <w:rsid w:val="008340F3"/>
    <w:rsid w:val="0083598D"/>
    <w:rsid w:val="00864CA7"/>
    <w:rsid w:val="00873880"/>
    <w:rsid w:val="00887419"/>
    <w:rsid w:val="008D24F7"/>
    <w:rsid w:val="008D34D5"/>
    <w:rsid w:val="008F5ED8"/>
    <w:rsid w:val="00902F58"/>
    <w:rsid w:val="009037C5"/>
    <w:rsid w:val="009045BB"/>
    <w:rsid w:val="009053D9"/>
    <w:rsid w:val="00977A2D"/>
    <w:rsid w:val="00980E6A"/>
    <w:rsid w:val="00993DA2"/>
    <w:rsid w:val="009B0056"/>
    <w:rsid w:val="009C1FE8"/>
    <w:rsid w:val="009E084A"/>
    <w:rsid w:val="00A03D8D"/>
    <w:rsid w:val="00A2307D"/>
    <w:rsid w:val="00A26BCF"/>
    <w:rsid w:val="00A276AB"/>
    <w:rsid w:val="00A33E5C"/>
    <w:rsid w:val="00A41D8D"/>
    <w:rsid w:val="00A627F6"/>
    <w:rsid w:val="00A93DF0"/>
    <w:rsid w:val="00AA7B0C"/>
    <w:rsid w:val="00B02262"/>
    <w:rsid w:val="00B036BB"/>
    <w:rsid w:val="00B20D2F"/>
    <w:rsid w:val="00B312D3"/>
    <w:rsid w:val="00B406C9"/>
    <w:rsid w:val="00BC7938"/>
    <w:rsid w:val="00C13F3E"/>
    <w:rsid w:val="00C33257"/>
    <w:rsid w:val="00C36A02"/>
    <w:rsid w:val="00C815A5"/>
    <w:rsid w:val="00CA12CD"/>
    <w:rsid w:val="00CB793C"/>
    <w:rsid w:val="00CD6743"/>
    <w:rsid w:val="00CE100C"/>
    <w:rsid w:val="00CE184E"/>
    <w:rsid w:val="00D30ADE"/>
    <w:rsid w:val="00D639B0"/>
    <w:rsid w:val="00D76F32"/>
    <w:rsid w:val="00DA09C4"/>
    <w:rsid w:val="00DD2207"/>
    <w:rsid w:val="00DD4A4D"/>
    <w:rsid w:val="00DD4D98"/>
    <w:rsid w:val="00DD59FB"/>
    <w:rsid w:val="00E42FA4"/>
    <w:rsid w:val="00E445BA"/>
    <w:rsid w:val="00E80D9F"/>
    <w:rsid w:val="00EA68B4"/>
    <w:rsid w:val="00EE1A52"/>
    <w:rsid w:val="00F00E84"/>
    <w:rsid w:val="00F16046"/>
    <w:rsid w:val="00F17816"/>
    <w:rsid w:val="00F240D8"/>
    <w:rsid w:val="00F248DB"/>
    <w:rsid w:val="00F26099"/>
    <w:rsid w:val="00F47B7B"/>
    <w:rsid w:val="00F67500"/>
    <w:rsid w:val="00F842C9"/>
    <w:rsid w:val="00FA4BF8"/>
    <w:rsid w:val="00FD48D8"/>
    <w:rsid w:val="00FE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D48E0A1"/>
  <w15:docId w15:val="{752D354E-2A0C-4654-BD0C-6F3C8FB3B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7F33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D67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D2D2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D2D2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7D2D2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D2D2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A230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2307D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2A0226"/>
    <w:pPr>
      <w:ind w:left="720"/>
      <w:contextualSpacing/>
    </w:pPr>
  </w:style>
  <w:style w:type="character" w:styleId="Hyperlink">
    <w:name w:val="Hyperlink"/>
    <w:basedOn w:val="DefaultParagraphFont"/>
    <w:unhideWhenUsed/>
    <w:rsid w:val="003E1016"/>
    <w:rPr>
      <w:color w:val="EE7B08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5C4A07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961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frontistiservices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nicholas.okoli@frontistiservices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6B58A1FBA2848FC9CA0BFA1DF76D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E0B2C-4D79-4F5A-861C-6AB959545479}"/>
      </w:docPartPr>
      <w:docPartBody>
        <w:p w:rsidR="00000000" w:rsidRDefault="006320B1" w:rsidP="006320B1">
          <w:pPr>
            <w:pStyle w:val="B6B58A1FBA2848FC9CA0BFA1DF76DF65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20B1"/>
    <w:rsid w:val="00632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20B1"/>
    <w:rPr>
      <w:color w:val="808080"/>
    </w:rPr>
  </w:style>
  <w:style w:type="paragraph" w:customStyle="1" w:styleId="B6B58A1FBA2848FC9CA0BFA1DF76DF65">
    <w:name w:val="B6B58A1FBA2848FC9CA0BFA1DF76DF65"/>
    <w:rsid w:val="006320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70</Words>
  <Characters>129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LS Referral Form</vt:lpstr>
    </vt:vector>
  </TitlesOfParts>
  <Company>Havering Crossroads Limited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S Referral Form</dc:title>
  <dc:creator>Frontisti services limited</dc:creator>
  <cp:lastModifiedBy>Anthony okon williams</cp:lastModifiedBy>
  <cp:revision>2</cp:revision>
  <cp:lastPrinted>2017-03-07T22:01:00Z</cp:lastPrinted>
  <dcterms:created xsi:type="dcterms:W3CDTF">2020-11-07T09:40:00Z</dcterms:created>
  <dcterms:modified xsi:type="dcterms:W3CDTF">2020-11-07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71681d9-e301-4a0f-b9d0-5828cf5bc791_Enabled">
    <vt:lpwstr>True</vt:lpwstr>
  </property>
  <property fmtid="{D5CDD505-2E9C-101B-9397-08002B2CF9AE}" pid="3" name="MSIP_Label_671681d9-e301-4a0f-b9d0-5828cf5bc791_SiteId">
    <vt:lpwstr>c6507f6f-0898-473a-856a-ca8e9b2fdd81</vt:lpwstr>
  </property>
  <property fmtid="{D5CDD505-2E9C-101B-9397-08002B2CF9AE}" pid="4" name="MSIP_Label_671681d9-e301-4a0f-b9d0-5828cf5bc791_Ref">
    <vt:lpwstr>https://api.informationprotection.azure.com/api/c6507f6f-0898-473a-856a-ca8e9b2fdd81</vt:lpwstr>
  </property>
  <property fmtid="{D5CDD505-2E9C-101B-9397-08002B2CF9AE}" pid="5" name="MSIP_Label_671681d9-e301-4a0f-b9d0-5828cf5bc791_Owner">
    <vt:lpwstr>hans.morano@moranox.com</vt:lpwstr>
  </property>
  <property fmtid="{D5CDD505-2E9C-101B-9397-08002B2CF9AE}" pid="6" name="MSIP_Label_671681d9-e301-4a0f-b9d0-5828cf5bc791_SetDate">
    <vt:lpwstr>2018-04-12T16:28:36.5533641+01:00</vt:lpwstr>
  </property>
  <property fmtid="{D5CDD505-2E9C-101B-9397-08002B2CF9AE}" pid="7" name="MSIP_Label_671681d9-e301-4a0f-b9d0-5828cf5bc791_Name">
    <vt:lpwstr>General</vt:lpwstr>
  </property>
  <property fmtid="{D5CDD505-2E9C-101B-9397-08002B2CF9AE}" pid="8" name="MSIP_Label_671681d9-e301-4a0f-b9d0-5828cf5bc791_Application">
    <vt:lpwstr>Microsoft Azure Information Protection</vt:lpwstr>
  </property>
  <property fmtid="{D5CDD505-2E9C-101B-9397-08002B2CF9AE}" pid="9" name="MSIP_Label_671681d9-e301-4a0f-b9d0-5828cf5bc791_Extended_MSFT_Method">
    <vt:lpwstr>Automatic</vt:lpwstr>
  </property>
  <property fmtid="{D5CDD505-2E9C-101B-9397-08002B2CF9AE}" pid="10" name="Sensitivity">
    <vt:lpwstr>General</vt:lpwstr>
  </property>
</Properties>
</file>